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8DF285" w14:textId="77777777" w:rsidR="007F20FE" w:rsidRDefault="007F20FE" w:rsidP="007F20FE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  <w:lang w:eastAsia="pt-BR"/>
        </w:rPr>
        <w:t xml:space="preserve">LOGO </w:t>
      </w:r>
    </w:p>
    <w:p w14:paraId="499DDBE4" w14:textId="77777777" w:rsidR="007F20FE" w:rsidRPr="00656B88" w:rsidRDefault="007F20FE" w:rsidP="007F20FE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4809922B" w14:textId="77777777" w:rsidR="007F20FE" w:rsidRPr="00656B88" w:rsidRDefault="007F20FE" w:rsidP="007F20FE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32395B61" w14:textId="5FCD31AC" w:rsidR="007F20FE" w:rsidRDefault="007F20FE" w:rsidP="007F20FE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E30B8">
        <w:rPr>
          <w:rFonts w:ascii="Times New Roman" w:hAnsi="Times New Roman" w:cs="Times New Roman"/>
          <w:b/>
          <w:sz w:val="24"/>
          <w:szCs w:val="24"/>
        </w:rPr>
        <w:t xml:space="preserve">DECLARAÇÃO </w:t>
      </w:r>
      <w:r>
        <w:rPr>
          <w:rFonts w:ascii="Times New Roman" w:hAnsi="Times New Roman" w:cs="Times New Roman"/>
          <w:b/>
          <w:sz w:val="24"/>
          <w:szCs w:val="24"/>
        </w:rPr>
        <w:t xml:space="preserve">DE ORIGINALIDADE E INEXISTÊNCIA DE </w:t>
      </w:r>
      <w:r w:rsidRPr="008E30B8">
        <w:rPr>
          <w:rFonts w:ascii="Times New Roman" w:hAnsi="Times New Roman" w:cs="Times New Roman"/>
          <w:b/>
          <w:sz w:val="24"/>
          <w:szCs w:val="24"/>
        </w:rPr>
        <w:t>PLÁGIO</w:t>
      </w:r>
      <w:r>
        <w:rPr>
          <w:rFonts w:ascii="Times New Roman" w:hAnsi="Times New Roman" w:cs="Times New Roman"/>
          <w:b/>
          <w:sz w:val="24"/>
          <w:szCs w:val="24"/>
        </w:rPr>
        <w:br/>
        <w:t>(TESE)</w:t>
      </w:r>
    </w:p>
    <w:p w14:paraId="5D737752" w14:textId="77777777" w:rsidR="007F20FE" w:rsidRDefault="007F20FE" w:rsidP="007F20FE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31B571E3" w14:textId="77777777" w:rsidR="007F20FE" w:rsidRPr="008E30B8" w:rsidRDefault="007F20FE" w:rsidP="007F20FE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18DED6ED" w14:textId="57AE7FCD" w:rsidR="007F20FE" w:rsidRDefault="007F20FE" w:rsidP="007F20FE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E30B8">
        <w:rPr>
          <w:rFonts w:ascii="Times New Roman" w:hAnsi="Times New Roman" w:cs="Times New Roman"/>
          <w:sz w:val="24"/>
          <w:szCs w:val="24"/>
        </w:rPr>
        <w:t>Eu,</w:t>
      </w:r>
      <w:r>
        <w:rPr>
          <w:rFonts w:ascii="Times New Roman" w:hAnsi="Times New Roman" w:cs="Times New Roman"/>
          <w:sz w:val="24"/>
          <w:szCs w:val="24"/>
        </w:rPr>
        <w:t xml:space="preserve"> _____________________________________________________</w:t>
      </w:r>
      <w:r w:rsidRPr="008E30B8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 xml:space="preserve">com </w:t>
      </w:r>
      <w:r w:rsidRPr="008E30B8">
        <w:rPr>
          <w:rFonts w:ascii="Times New Roman" w:hAnsi="Times New Roman" w:cs="Times New Roman"/>
          <w:sz w:val="24"/>
          <w:szCs w:val="24"/>
        </w:rPr>
        <w:t>documento de identidade n</w:t>
      </w:r>
      <w:r>
        <w:rPr>
          <w:rFonts w:ascii="Times New Roman" w:hAnsi="Times New Roman" w:cs="Times New Roman"/>
          <w:sz w:val="24"/>
          <w:szCs w:val="24"/>
        </w:rPr>
        <w:t>ª. ____________________</w:t>
      </w:r>
      <w:r w:rsidRPr="008E30B8">
        <w:rPr>
          <w:rFonts w:ascii="Times New Roman" w:hAnsi="Times New Roman" w:cs="Times New Roman"/>
          <w:sz w:val="24"/>
          <w:szCs w:val="24"/>
        </w:rPr>
        <w:t xml:space="preserve"> e CPF n</w:t>
      </w:r>
      <w:r>
        <w:rPr>
          <w:rFonts w:ascii="Times New Roman" w:hAnsi="Times New Roman" w:cs="Times New Roman"/>
          <w:sz w:val="24"/>
          <w:szCs w:val="24"/>
        </w:rPr>
        <w:t>º____________________,</w:t>
      </w:r>
      <w:r w:rsidRPr="008E30B8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com residência e/ou domicílio em _____________________________________________________________________</w:t>
      </w:r>
      <w:r w:rsidRPr="008E30B8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8E30B8">
        <w:rPr>
          <w:rFonts w:ascii="Times New Roman" w:hAnsi="Times New Roman" w:cs="Times New Roman"/>
          <w:sz w:val="24"/>
          <w:szCs w:val="24"/>
        </w:rPr>
        <w:t xml:space="preserve">declaro para </w:t>
      </w:r>
      <w:r>
        <w:rPr>
          <w:rFonts w:ascii="Times New Roman" w:hAnsi="Times New Roman" w:cs="Times New Roman"/>
          <w:sz w:val="24"/>
          <w:szCs w:val="24"/>
        </w:rPr>
        <w:t>todos os fins que a Tese de Doutorado em Dança, intitulada</w:t>
      </w:r>
      <w:r w:rsidRPr="008E30B8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</w:t>
      </w:r>
      <w:r w:rsidRPr="008E30B8">
        <w:rPr>
          <w:rFonts w:ascii="Times New Roman" w:hAnsi="Times New Roman" w:cs="Times New Roman"/>
          <w:sz w:val="24"/>
          <w:szCs w:val="24"/>
        </w:rPr>
        <w:t xml:space="preserve"> é resultado da pesquisa que efetuei</w:t>
      </w:r>
      <w:r>
        <w:rPr>
          <w:rFonts w:ascii="Times New Roman" w:hAnsi="Times New Roman" w:cs="Times New Roman"/>
          <w:sz w:val="24"/>
          <w:szCs w:val="24"/>
        </w:rPr>
        <w:t xml:space="preserve">, sendo </w:t>
      </w:r>
      <w:r w:rsidRPr="008E30B8">
        <w:rPr>
          <w:rFonts w:ascii="Times New Roman" w:hAnsi="Times New Roman" w:cs="Times New Roman"/>
          <w:sz w:val="24"/>
          <w:szCs w:val="24"/>
        </w:rPr>
        <w:t>minha integral autoria</w:t>
      </w:r>
      <w:r>
        <w:rPr>
          <w:rFonts w:ascii="Times New Roman" w:hAnsi="Times New Roman" w:cs="Times New Roman"/>
          <w:sz w:val="24"/>
          <w:szCs w:val="24"/>
        </w:rPr>
        <w:t xml:space="preserve"> e de minha inteira responsabilidade. Não fiz utilização de textos, resultados, imagens, gráficos e ilustrações</w:t>
      </w:r>
      <w:r w:rsidRPr="008E30B8">
        <w:rPr>
          <w:rFonts w:ascii="Times New Roman" w:hAnsi="Times New Roman" w:cs="Times New Roman"/>
          <w:sz w:val="24"/>
          <w:szCs w:val="24"/>
        </w:rPr>
        <w:t xml:space="preserve"> da autoria de outrem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8E30B8">
        <w:rPr>
          <w:rFonts w:ascii="Times New Roman" w:hAnsi="Times New Roman" w:cs="Times New Roman"/>
          <w:sz w:val="24"/>
          <w:szCs w:val="24"/>
        </w:rPr>
        <w:t xml:space="preserve"> sem a devida identificação</w:t>
      </w:r>
      <w:r>
        <w:rPr>
          <w:rFonts w:ascii="Times New Roman" w:hAnsi="Times New Roman" w:cs="Times New Roman"/>
          <w:sz w:val="24"/>
          <w:szCs w:val="24"/>
        </w:rPr>
        <w:t xml:space="preserve"> e/ou </w:t>
      </w:r>
      <w:r w:rsidRPr="008E30B8">
        <w:rPr>
          <w:rFonts w:ascii="Times New Roman" w:hAnsi="Times New Roman" w:cs="Times New Roman"/>
          <w:sz w:val="24"/>
          <w:szCs w:val="24"/>
        </w:rPr>
        <w:t xml:space="preserve">citação, </w:t>
      </w:r>
      <w:r>
        <w:rPr>
          <w:rFonts w:ascii="Times New Roman" w:hAnsi="Times New Roman" w:cs="Times New Roman"/>
          <w:sz w:val="24"/>
          <w:szCs w:val="24"/>
        </w:rPr>
        <w:t>de acordo com o disposto no Artigo 184 do Código Penal, Lei n.º 10695/03.</w:t>
      </w:r>
    </w:p>
    <w:p w14:paraId="37E8042F" w14:textId="77777777" w:rsidR="007F20FE" w:rsidRDefault="007F20FE" w:rsidP="007F20FE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5AF560DB" w14:textId="77777777" w:rsidR="007F20FE" w:rsidRDefault="007F20FE" w:rsidP="007F20FE">
      <w:pPr>
        <w:jc w:val="both"/>
        <w:rPr>
          <w:rFonts w:ascii="Times New Roman" w:hAnsi="Times New Roman" w:cs="Times New Roman"/>
          <w:sz w:val="24"/>
          <w:szCs w:val="24"/>
        </w:rPr>
      </w:pPr>
      <w:r w:rsidRPr="008E30B8">
        <w:rPr>
          <w:rFonts w:ascii="Times New Roman" w:hAnsi="Times New Roman" w:cs="Times New Roman"/>
          <w:sz w:val="24"/>
          <w:szCs w:val="24"/>
        </w:rPr>
        <w:t>Por ser verdade o declaro.</w:t>
      </w:r>
    </w:p>
    <w:p w14:paraId="12918CF9" w14:textId="77777777" w:rsidR="007F20FE" w:rsidRPr="008E30B8" w:rsidRDefault="007F20FE" w:rsidP="007F20FE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74D9F702" w14:textId="77777777" w:rsidR="007F20FE" w:rsidRPr="008E30B8" w:rsidRDefault="007F20FE" w:rsidP="007F20FE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alvador/BA</w:t>
      </w:r>
      <w:r w:rsidRPr="008E30B8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>___</w:t>
      </w:r>
      <w:r w:rsidRPr="008E30B8">
        <w:rPr>
          <w:rFonts w:ascii="Times New Roman" w:hAnsi="Times New Roman" w:cs="Times New Roman"/>
          <w:sz w:val="24"/>
          <w:szCs w:val="24"/>
        </w:rPr>
        <w:t xml:space="preserve">de </w:t>
      </w:r>
      <w:r>
        <w:rPr>
          <w:rFonts w:ascii="Times New Roman" w:hAnsi="Times New Roman" w:cs="Times New Roman"/>
          <w:sz w:val="24"/>
          <w:szCs w:val="24"/>
        </w:rPr>
        <w:t>_______________</w:t>
      </w:r>
      <w:r w:rsidRPr="008E30B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E30B8">
        <w:rPr>
          <w:rFonts w:ascii="Times New Roman" w:hAnsi="Times New Roman" w:cs="Times New Roman"/>
          <w:sz w:val="24"/>
          <w:szCs w:val="24"/>
        </w:rPr>
        <w:t>de</w:t>
      </w:r>
      <w:proofErr w:type="spellEnd"/>
      <w:r w:rsidRPr="008E30B8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_________.</w:t>
      </w:r>
    </w:p>
    <w:p w14:paraId="68E5FDA9" w14:textId="77777777" w:rsidR="007F20FE" w:rsidRPr="008E30B8" w:rsidRDefault="007F20FE" w:rsidP="007F20FE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5A413900" w14:textId="77777777" w:rsidR="007F20FE" w:rsidRDefault="007F20FE" w:rsidP="007F20FE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13349177" w14:textId="77777777" w:rsidR="007F20FE" w:rsidRDefault="007F20FE" w:rsidP="007F20FE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</w:t>
      </w:r>
    </w:p>
    <w:p w14:paraId="62BD3B40" w14:textId="77777777" w:rsidR="007F20FE" w:rsidRDefault="007F20FE" w:rsidP="007F20FE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SSINATURA</w:t>
      </w:r>
    </w:p>
    <w:p w14:paraId="1096E8DC" w14:textId="77777777" w:rsidR="007F20FE" w:rsidRDefault="007F20FE" w:rsidP="007F20FE"/>
    <w:p w14:paraId="086FF4E6" w14:textId="77777777" w:rsidR="007F20FE" w:rsidRDefault="007F20FE" w:rsidP="007F20FE"/>
    <w:p w14:paraId="3F68D5C0" w14:textId="77777777" w:rsidR="00E309D4" w:rsidRDefault="00E309D4"/>
    <w:sectPr w:rsidR="00E309D4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rAwszQ3NzQyMLW0MDVR0lEKTi0uzszPAykwrAUAvR1FhywAAAA="/>
  </w:docVars>
  <w:rsids>
    <w:rsidRoot w:val="007F20FE"/>
    <w:rsid w:val="007F20FE"/>
    <w:rsid w:val="008146BB"/>
    <w:rsid w:val="00E309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0DD7AF9"/>
  <w15:chartTrackingRefBased/>
  <w15:docId w15:val="{ADB54E97-B981-4502-91D1-B85B48E665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t-BR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F20FE"/>
    <w:rPr>
      <w:kern w:val="0"/>
      <w14:ligatures w14:val="none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01</Words>
  <Characters>800</Characters>
  <Application>Microsoft Office Word</Application>
  <DocSecurity>0</DocSecurity>
  <Lines>27</Lines>
  <Paragraphs>7</Paragraphs>
  <ScaleCrop>false</ScaleCrop>
  <Company/>
  <LinksUpToDate>false</LinksUpToDate>
  <CharactersWithSpaces>8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ira Rengel</dc:creator>
  <cp:keywords/>
  <dc:description/>
  <cp:lastModifiedBy>Lenira Rengel</cp:lastModifiedBy>
  <cp:revision>2</cp:revision>
  <dcterms:created xsi:type="dcterms:W3CDTF">2023-09-11T01:36:00Z</dcterms:created>
  <dcterms:modified xsi:type="dcterms:W3CDTF">2023-11-18T22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5564b47-f980-4425-a75f-1739296de384</vt:lpwstr>
  </property>
</Properties>
</file>